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Judge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20" w:name="Xcc0ccc544f8dfa7b8dcd8cc0b38f206b9a246fb"/>
    <w:p>
      <w:pPr>
        <w:pStyle w:val="Heading1"/>
      </w:pPr>
      <w:r>
        <w:t xml:space="preserve">Cover Letter for Judge Position in United States New York City</w:t>
      </w:r>
    </w:p>
    <w:p>
      <w:pPr>
        <w:pStyle w:val="FirstParagraph"/>
      </w:pPr>
      <w:r>
        <w:t xml:space="preserve">John Doe</w:t>
      </w:r>
      <w:r>
        <w:br/>
      </w:r>
      <w:r>
        <w:t xml:space="preserve">123 Legal Street, New York, NY 10001</w:t>
      </w:r>
      <w:r>
        <w:br/>
      </w:r>
      <w:r>
        <w:t xml:space="preserve">(555) 123-4567</w:t>
      </w:r>
      <w:r>
        <w:br/>
      </w:r>
      <w:r>
        <w:t xml:space="preserve">john.doe@example.com</w:t>
      </w:r>
    </w:p>
    <w:p>
      <w:pPr>
        <w:pStyle w:val="BodyText"/>
      </w:pPr>
      <w:r>
        <w:t xml:space="preserve">Dear [Hiring Committee/Selection Panel],</w:t>
      </w:r>
    </w:p>
    <w:p>
      <w:pPr>
        <w:pStyle w:val="BodyText"/>
      </w:pPr>
      <w:r>
        <w:t xml:space="preserve">I am writing this Cover Letter to formally express my interest in the Judge position within the United States New York City judicial system. As a dedicated legal professional with over [X] years of experience in criminal law, public service, and community advocacy, I am eager to contribute my expertise and commitment to justice as a Judge in one of the most dynamic and diverse jurisdictions in the country. The role of a Judge in New York City is not only a position of authority but also a profound responsibility to uphold the principles of fairness, equality, and constitutional integrity that define our nation’s legal framework.</w:t>
      </w:r>
    </w:p>
    <w:p>
      <w:pPr>
        <w:pStyle w:val="BodyText"/>
      </w:pPr>
      <w:r>
        <w:t xml:space="preserve">My journey in the legal field began with a deep-seated belief in the power of the law to shape society. As an attorney specializing in criminal defense and public interest litigation, I have consistently advocated for marginalized communities and fought against systemic inequities. These experiences have instilled in me a profound understanding of the challenges faced by individuals navigating the complexities of our judicial system. In New York City, where over [X] million people call home, the need for a compassionate yet impartial legal voice is more critical than ever. The United States New York City judiciary serves as a cornerstone of justice for residents from all walks of life, and I am committed to ensuring that every individual receives equitable treatment under the law.</w:t>
      </w:r>
    </w:p>
    <w:p>
      <w:pPr>
        <w:pStyle w:val="BodyText"/>
      </w:pPr>
      <w:r>
        <w:t xml:space="preserve">What sets me apart as a candidate is my unwavering dedication to the values that define the Judge role. Throughout my career, I have maintained a meticulous approach to legal analysis, balancing rigorous adherence to precedent with an open mind for evolving societal needs. My work in [specific cases or projects] has equipped me with the skills required to preside over complex cases, from high-profile criminal trials to civil disputes affecting public welfare. Moreover, my experience in [any relevant roles, e.g., clerkships, teaching, or policy work] has honed my ability to communicate clearly and decisively—a critical attribute for a Judge who must articulate rulings that resonate with both legal professionals and the general public.</w:t>
      </w:r>
    </w:p>
    <w:p>
      <w:pPr>
        <w:pStyle w:val="BodyText"/>
      </w:pPr>
      <w:r>
        <w:t xml:space="preserve">The United States New York City judicial system is unique in its scale, diversity, and cultural significance. As a Judge here, I would be entrusted with safeguarding the rights of individuals while navigating the intricate interplay between local statutes and federal law. My background in [specific legal areas relevant to NYC, e.g., immigration law, labor disputes] has prepared me to address the multifaceted challenges that arise in this environment. For instance, my work on [mention a specific initiative or case] underscored the importance of balancing legal rigor with empathy—a balance that is essential for a Judge tasked with administering justice in a city as diverse and fast-paced as New York.</w:t>
      </w:r>
    </w:p>
    <w:p>
      <w:pPr>
        <w:pStyle w:val="BodyText"/>
      </w:pPr>
      <w:r>
        <w:t xml:space="preserve">I am particularly drawn to this opportunity because it aligns with my long-term vision of contributing to the rule of law. The role of a Judge in the United States New York City is not merely about presiding over courtrooms; it is about fostering trust in the legal system. I have witnessed firsthand how judicial decisions can either reinforce or erode public confidence, and I am determined to ensure that my rulings are rooted in transparency, integrity, and a deep respect for human dignity. My commitment to lifelong learning and professional growth also ensures that I will remain attuned to emerging legal trends, such as the impact of technology on due process or the evolving standards of justice in a globalized world.</w:t>
      </w:r>
    </w:p>
    <w:p>
      <w:pPr>
        <w:pStyle w:val="BodyText"/>
      </w:pPr>
      <w:r>
        <w:t xml:space="preserve">As a candidate for the Judge position, I bring not only technical expertise but also a steadfast ethical compass. My involvement in [community organizations, pro bono work, or mentorship programs] has reinforced my belief that justice is not just a legal concept but a lived experience for all citizens. In New York City, where the stakes of every judicial decision are magnified by the city’s density and cultural richness, I am prepared to lead with both competence and compassion. I understand that the responsibilities of a Judge in this jurisdiction extend beyond the courtroom—they include shaping a legacy of fairness that will benefit generations to come.</w:t>
      </w:r>
    </w:p>
    <w:p>
      <w:pPr>
        <w:pStyle w:val="BodyText"/>
      </w:pPr>
      <w:r>
        <w:t xml:space="preserve">In conclusion, I am eager to bring my skills, experience, and passion for justice to the United States New York City judiciary. The opportunity to serve as a Judge in this iconic city would be both an honor and a profound responsibility. I am confident that my background in [specific qualifications] and my unwavering commitment to the principles of fairness will enable me to make meaningful contributions to the judicial system. I welcome the chance to discuss how my vision aligns with the needs of this vital role and look forward to contributing to the continued excellence of our legal institutions.</w:t>
      </w:r>
    </w:p>
    <w:p>
      <w:pPr>
        <w:pStyle w:val="BodyText"/>
      </w:pPr>
      <w:r>
        <w:t xml:space="preserve">Thank you for considering my application. I am available at your earliest convenience for an interview and would be grateful for the opportunity to further discuss my qualifications. Please feel free to contact me at (555) 123-4567 or john.doe@example.com.</w:t>
      </w:r>
    </w:p>
    <w:p>
      <w:pPr>
        <w:pStyle w:val="BodyText"/>
      </w:pPr>
      <w:r>
        <w:t xml:space="preserve">Sincerely,</w:t>
      </w:r>
      <w:r>
        <w:br/>
      </w:r>
      <w:r>
        <w:t xml:space="preserve">John Do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Judge Position in United States New York City</dc:title>
  <dc:creator/>
  <dc:language>en</dc:language>
  <cp:keywords/>
  <dcterms:created xsi:type="dcterms:W3CDTF">2026-07-24T18:53:29Z</dcterms:created>
  <dcterms:modified xsi:type="dcterms:W3CDTF">2026-07-24T18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